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13</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4</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1</w:t>
            </w:r>
            <w:r>
              <w:rPr>
                <w:rFonts w:hint="eastAsia" w:ascii="仿宋" w:hAnsi="仿宋" w:eastAsia="仿宋"/>
                <w:kern w:val="0"/>
                <w:szCs w:val="21"/>
                <w:shd w:val="clear" w:color="auto" w:fill="FFFFFF"/>
                <w:lang w:val="en-US" w:eastAsia="zh-CN"/>
              </w:rPr>
              <w:t>3</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1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14,29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20%/年、固定管理费0.2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2月1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2月1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8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１３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602003829200499555</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17,019.1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021,648.4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18,300,629.4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5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5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4</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4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51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62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1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18</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351</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w:t>
      </w:r>
      <w:r>
        <w:rPr>
          <w:rFonts w:ascii="仿宋" w:hAnsi="仿宋" w:eastAsia="仿宋"/>
          <w:color w:val="000000"/>
          <w:sz w:val="21"/>
          <w:szCs w:val="21"/>
        </w:rPr>
        <w:t>长率为</w:t>
      </w:r>
      <w:r>
        <w:rPr>
          <w:rFonts w:hint="eastAsia" w:ascii="仿宋" w:hAnsi="仿宋" w:eastAsia="仿宋"/>
          <w:color w:val="000000"/>
          <w:sz w:val="21"/>
          <w:szCs w:val="21"/>
          <w:lang w:val="en-US" w:eastAsia="zh-CN"/>
        </w:rPr>
        <w:t>1.74</w:t>
      </w:r>
      <w:r>
        <w:rPr>
          <w:rFonts w:ascii="仿宋" w:hAnsi="仿宋" w:eastAsia="仿宋"/>
          <w:color w:val="000000"/>
          <w:sz w:val="21"/>
          <w:szCs w:val="21"/>
        </w:rPr>
        <w:t>%</w:t>
      </w:r>
      <w:r>
        <w:rPr>
          <w:rFonts w:hint="eastAsia" w:ascii="仿宋" w:hAnsi="仿宋" w:eastAsia="仿宋"/>
          <w:color w:val="000000"/>
          <w:sz w:val="21"/>
          <w:szCs w:val="21"/>
        </w:rPr>
        <w:t>。</w:t>
      </w:r>
      <w:r>
        <w:rPr>
          <w:rFonts w:ascii="仿宋" w:hAnsi="仿宋" w:eastAsia="仿宋"/>
          <w:color w:val="000000"/>
          <w:sz w:val="21"/>
          <w:szCs w:val="21"/>
        </w:rPr>
        <w:t>报告</w:t>
      </w:r>
      <w:r>
        <w:rPr>
          <w:rFonts w:ascii="仿宋" w:hAnsi="仿宋" w:eastAsia="仿宋"/>
          <w:color w:val="000000"/>
          <w:szCs w:val="21"/>
        </w:rPr>
        <w:t>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方正富邦稳健2号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3,877,130.55</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87.6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方正富邦贵农稳健1号</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689,860.87</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12.39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18,566,991.42</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18,566,991.4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9.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764.9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18,575,757.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1,378,558.9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7.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3,031.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3,831,795.6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4,209.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39,395.6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8,566,991.4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516,364.3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5.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659,787.4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829,170.7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931,839.1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国开10</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922,481.3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35,673.0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贴现国债26</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23,525.1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25,394.2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04,136.9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84,959.0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633,331.4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2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H0DuqJMM8BczG8a+K+wtxQ8P84Q=" w:salt="gPJLBeqWLjLT0cpACmvj0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B223F2"/>
    <w:rsid w:val="074F5870"/>
    <w:rsid w:val="077D1837"/>
    <w:rsid w:val="08F1545E"/>
    <w:rsid w:val="0C1169C9"/>
    <w:rsid w:val="0FB20441"/>
    <w:rsid w:val="109E69E3"/>
    <w:rsid w:val="134F5BC1"/>
    <w:rsid w:val="14A17047"/>
    <w:rsid w:val="14E74041"/>
    <w:rsid w:val="153D2966"/>
    <w:rsid w:val="188B46A5"/>
    <w:rsid w:val="195F6954"/>
    <w:rsid w:val="1B744D95"/>
    <w:rsid w:val="1C311D75"/>
    <w:rsid w:val="1E6C25F6"/>
    <w:rsid w:val="214B33FF"/>
    <w:rsid w:val="23D44BC8"/>
    <w:rsid w:val="28137BE9"/>
    <w:rsid w:val="2AA204DB"/>
    <w:rsid w:val="2FCD2C4F"/>
    <w:rsid w:val="35276923"/>
    <w:rsid w:val="38721494"/>
    <w:rsid w:val="394F4B22"/>
    <w:rsid w:val="3D305393"/>
    <w:rsid w:val="3EB35496"/>
    <w:rsid w:val="3F524561"/>
    <w:rsid w:val="4218718A"/>
    <w:rsid w:val="46776F3C"/>
    <w:rsid w:val="47B11009"/>
    <w:rsid w:val="4ADF197E"/>
    <w:rsid w:val="4C8926F7"/>
    <w:rsid w:val="4D1108E2"/>
    <w:rsid w:val="4EE378EB"/>
    <w:rsid w:val="4F1B5360"/>
    <w:rsid w:val="50330F62"/>
    <w:rsid w:val="50D46540"/>
    <w:rsid w:val="5443764F"/>
    <w:rsid w:val="55413388"/>
    <w:rsid w:val="57FE5038"/>
    <w:rsid w:val="58DF7C14"/>
    <w:rsid w:val="5C154ECE"/>
    <w:rsid w:val="5E660FCE"/>
    <w:rsid w:val="606E71E9"/>
    <w:rsid w:val="61FB6C11"/>
    <w:rsid w:val="64F431AF"/>
    <w:rsid w:val="673B4350"/>
    <w:rsid w:val="67855A67"/>
    <w:rsid w:val="67DF73FA"/>
    <w:rsid w:val="69103C58"/>
    <w:rsid w:val="692A41F0"/>
    <w:rsid w:val="6C7928C7"/>
    <w:rsid w:val="6E9B0AE5"/>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B$1:$B$91</c:f>
              <c:numCache>
                <c:formatCode>General</c:formatCode>
                <c:ptCount val="91"/>
                <c:pt idx="0">
                  <c:v>1.018</c:v>
                </c:pt>
                <c:pt idx="1">
                  <c:v>1.018</c:v>
                </c:pt>
                <c:pt idx="2">
                  <c:v>1.0179</c:v>
                </c:pt>
                <c:pt idx="3">
                  <c:v>1.0179</c:v>
                </c:pt>
                <c:pt idx="4">
                  <c:v>1.0179</c:v>
                </c:pt>
                <c:pt idx="5">
                  <c:v>1.0191</c:v>
                </c:pt>
                <c:pt idx="6">
                  <c:v>1.0194</c:v>
                </c:pt>
                <c:pt idx="7">
                  <c:v>1.0196</c:v>
                </c:pt>
                <c:pt idx="8">
                  <c:v>1.0195</c:v>
                </c:pt>
                <c:pt idx="9">
                  <c:v>1.0195</c:v>
                </c:pt>
                <c:pt idx="10">
                  <c:v>1.0201</c:v>
                </c:pt>
                <c:pt idx="11">
                  <c:v>1.02</c:v>
                </c:pt>
                <c:pt idx="12">
                  <c:v>1.0201</c:v>
                </c:pt>
                <c:pt idx="13">
                  <c:v>1.0203</c:v>
                </c:pt>
                <c:pt idx="14">
                  <c:v>1.0208</c:v>
                </c:pt>
                <c:pt idx="15">
                  <c:v>1.0208</c:v>
                </c:pt>
                <c:pt idx="16">
                  <c:v>1.0207</c:v>
                </c:pt>
                <c:pt idx="17">
                  <c:v>1.0208</c:v>
                </c:pt>
                <c:pt idx="18">
                  <c:v>1.021</c:v>
                </c:pt>
                <c:pt idx="19">
                  <c:v>1.0211</c:v>
                </c:pt>
                <c:pt idx="20">
                  <c:v>1.0213</c:v>
                </c:pt>
                <c:pt idx="21">
                  <c:v>1.0216</c:v>
                </c:pt>
                <c:pt idx="22">
                  <c:v>1.0216</c:v>
                </c:pt>
                <c:pt idx="23">
                  <c:v>1.0215</c:v>
                </c:pt>
                <c:pt idx="24">
                  <c:v>1.0224</c:v>
                </c:pt>
                <c:pt idx="25">
                  <c:v>1.0225</c:v>
                </c:pt>
                <c:pt idx="26">
                  <c:v>1.0228</c:v>
                </c:pt>
                <c:pt idx="27">
                  <c:v>1.0229</c:v>
                </c:pt>
                <c:pt idx="28">
                  <c:v>1.0231</c:v>
                </c:pt>
                <c:pt idx="29">
                  <c:v>1.0233</c:v>
                </c:pt>
                <c:pt idx="30">
                  <c:v>1.0232</c:v>
                </c:pt>
                <c:pt idx="31">
                  <c:v>1.0232</c:v>
                </c:pt>
                <c:pt idx="32">
                  <c:v>1.0232</c:v>
                </c:pt>
                <c:pt idx="33">
                  <c:v>1.0232</c:v>
                </c:pt>
                <c:pt idx="34">
                  <c:v>1.0242</c:v>
                </c:pt>
                <c:pt idx="35">
                  <c:v>1.0244</c:v>
                </c:pt>
                <c:pt idx="36">
                  <c:v>1.0244</c:v>
                </c:pt>
                <c:pt idx="37">
                  <c:v>1.0244</c:v>
                </c:pt>
                <c:pt idx="38">
                  <c:v>1.0251</c:v>
                </c:pt>
                <c:pt idx="39">
                  <c:v>1.0256</c:v>
                </c:pt>
                <c:pt idx="40">
                  <c:v>1.0257</c:v>
                </c:pt>
                <c:pt idx="41">
                  <c:v>1.0261</c:v>
                </c:pt>
                <c:pt idx="42">
                  <c:v>1.0265</c:v>
                </c:pt>
                <c:pt idx="43">
                  <c:v>1.0265</c:v>
                </c:pt>
                <c:pt idx="44">
                  <c:v>1.0265</c:v>
                </c:pt>
                <c:pt idx="45">
                  <c:v>1.0273</c:v>
                </c:pt>
                <c:pt idx="46">
                  <c:v>1.0277</c:v>
                </c:pt>
                <c:pt idx="47">
                  <c:v>1.0282</c:v>
                </c:pt>
                <c:pt idx="48">
                  <c:v>1.0287</c:v>
                </c:pt>
                <c:pt idx="49">
                  <c:v>1.029</c:v>
                </c:pt>
                <c:pt idx="50">
                  <c:v>1.029</c:v>
                </c:pt>
                <c:pt idx="51">
                  <c:v>1.029</c:v>
                </c:pt>
                <c:pt idx="52">
                  <c:v>1.0298</c:v>
                </c:pt>
                <c:pt idx="53">
                  <c:v>1.0302</c:v>
                </c:pt>
                <c:pt idx="54">
                  <c:v>1.0304</c:v>
                </c:pt>
                <c:pt idx="55">
                  <c:v>1.0309</c:v>
                </c:pt>
                <c:pt idx="56">
                  <c:v>1.0311</c:v>
                </c:pt>
                <c:pt idx="57">
                  <c:v>1.0311</c:v>
                </c:pt>
                <c:pt idx="58">
                  <c:v>1.0311</c:v>
                </c:pt>
                <c:pt idx="59">
                  <c:v>1.0313</c:v>
                </c:pt>
                <c:pt idx="60">
                  <c:v>1.0313</c:v>
                </c:pt>
                <c:pt idx="61">
                  <c:v>1.0314</c:v>
                </c:pt>
                <c:pt idx="62">
                  <c:v>1.0314</c:v>
                </c:pt>
                <c:pt idx="63">
                  <c:v>1.0314</c:v>
                </c:pt>
                <c:pt idx="64">
                  <c:v>1.0314</c:v>
                </c:pt>
                <c:pt idx="65">
                  <c:v>1.0314</c:v>
                </c:pt>
                <c:pt idx="66">
                  <c:v>1.032</c:v>
                </c:pt>
                <c:pt idx="67">
                  <c:v>1.0319</c:v>
                </c:pt>
                <c:pt idx="68">
                  <c:v>1.0318</c:v>
                </c:pt>
                <c:pt idx="69">
                  <c:v>1.032</c:v>
                </c:pt>
                <c:pt idx="70">
                  <c:v>1.0323</c:v>
                </c:pt>
                <c:pt idx="71">
                  <c:v>1.0323</c:v>
                </c:pt>
                <c:pt idx="72">
                  <c:v>1.0323</c:v>
                </c:pt>
                <c:pt idx="73">
                  <c:v>1.0328</c:v>
                </c:pt>
                <c:pt idx="74">
                  <c:v>1.0324</c:v>
                </c:pt>
                <c:pt idx="75">
                  <c:v>1.0324</c:v>
                </c:pt>
                <c:pt idx="76">
                  <c:v>1.0326</c:v>
                </c:pt>
                <c:pt idx="77">
                  <c:v>1.033</c:v>
                </c:pt>
                <c:pt idx="78">
                  <c:v>1.033</c:v>
                </c:pt>
                <c:pt idx="79">
                  <c:v>1.033</c:v>
                </c:pt>
                <c:pt idx="80">
                  <c:v>1.0338</c:v>
                </c:pt>
                <c:pt idx="81">
                  <c:v>1.034</c:v>
                </c:pt>
                <c:pt idx="82">
                  <c:v>1.0341</c:v>
                </c:pt>
                <c:pt idx="83">
                  <c:v>1.0342</c:v>
                </c:pt>
                <c:pt idx="84">
                  <c:v>1.0342</c:v>
                </c:pt>
                <c:pt idx="85">
                  <c:v>1.0342</c:v>
                </c:pt>
                <c:pt idx="86">
                  <c:v>1.0342</c:v>
                </c:pt>
                <c:pt idx="87">
                  <c:v>1.0347</c:v>
                </c:pt>
                <c:pt idx="88">
                  <c:v>1.0348</c:v>
                </c:pt>
                <c:pt idx="89">
                  <c:v>1.0349</c:v>
                </c:pt>
                <c:pt idx="90">
                  <c:v>1.035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C$1:$C$91</c:f>
              <c:numCache>
                <c:formatCode>0.00%</c:formatCode>
                <c:ptCount val="91"/>
                <c:pt idx="0">
                  <c:v>0.000589738549243046</c:v>
                </c:pt>
                <c:pt idx="1">
                  <c:v>0.000589738549243046</c:v>
                </c:pt>
                <c:pt idx="2">
                  <c:v>0.000491448791035909</c:v>
                </c:pt>
                <c:pt idx="3">
                  <c:v>0.000491448791035909</c:v>
                </c:pt>
                <c:pt idx="4">
                  <c:v>0.000491448791035909</c:v>
                </c:pt>
                <c:pt idx="5">
                  <c:v>0.00167092588952222</c:v>
                </c:pt>
                <c:pt idx="6">
                  <c:v>0.00196579516414386</c:v>
                </c:pt>
                <c:pt idx="7">
                  <c:v>0.00216237468055835</c:v>
                </c:pt>
                <c:pt idx="8">
                  <c:v>0.00206408492235099</c:v>
                </c:pt>
                <c:pt idx="9">
                  <c:v>0.00206408492235099</c:v>
                </c:pt>
                <c:pt idx="10">
                  <c:v>0.00265382347159426</c:v>
                </c:pt>
                <c:pt idx="11">
                  <c:v>0.0025555337133869</c:v>
                </c:pt>
                <c:pt idx="12">
                  <c:v>0.00265382347159426</c:v>
                </c:pt>
                <c:pt idx="13">
                  <c:v>0.00285040298800854</c:v>
                </c:pt>
                <c:pt idx="14">
                  <c:v>0.00334185177904445</c:v>
                </c:pt>
                <c:pt idx="15">
                  <c:v>0.00334185177904445</c:v>
                </c:pt>
                <c:pt idx="16">
                  <c:v>0.00324356202083731</c:v>
                </c:pt>
                <c:pt idx="17">
                  <c:v>0.00334185177904445</c:v>
                </c:pt>
                <c:pt idx="18">
                  <c:v>0.00353843129545894</c:v>
                </c:pt>
                <c:pt idx="19">
                  <c:v>0.00363672105366608</c:v>
                </c:pt>
                <c:pt idx="20">
                  <c:v>0.00383330057008058</c:v>
                </c:pt>
                <c:pt idx="21">
                  <c:v>0.00412816984470221</c:v>
                </c:pt>
                <c:pt idx="22">
                  <c:v>0.00412816984470221</c:v>
                </c:pt>
                <c:pt idx="23">
                  <c:v>0.00402988008649507</c:v>
                </c:pt>
                <c:pt idx="24">
                  <c:v>0.00491448791035953</c:v>
                </c:pt>
                <c:pt idx="25">
                  <c:v>0.00501277766856689</c:v>
                </c:pt>
                <c:pt idx="26">
                  <c:v>0.0053076469431883</c:v>
                </c:pt>
                <c:pt idx="27">
                  <c:v>0.00540593670139566</c:v>
                </c:pt>
                <c:pt idx="28">
                  <c:v>0.00560251621780994</c:v>
                </c:pt>
                <c:pt idx="29">
                  <c:v>0.00579909573422444</c:v>
                </c:pt>
                <c:pt idx="30">
                  <c:v>0.0057008059760173</c:v>
                </c:pt>
                <c:pt idx="31">
                  <c:v>0.0057008059760173</c:v>
                </c:pt>
                <c:pt idx="32">
                  <c:v>0.0057008059760173</c:v>
                </c:pt>
                <c:pt idx="33">
                  <c:v>0.0057008059760173</c:v>
                </c:pt>
                <c:pt idx="34">
                  <c:v>0.00668370355808912</c:v>
                </c:pt>
                <c:pt idx="35">
                  <c:v>0.00688028307450361</c:v>
                </c:pt>
                <c:pt idx="36">
                  <c:v>0.00688028307450361</c:v>
                </c:pt>
                <c:pt idx="37">
                  <c:v>0.00688028307450361</c:v>
                </c:pt>
                <c:pt idx="38">
                  <c:v>0.0075683113819538</c:v>
                </c:pt>
                <c:pt idx="39">
                  <c:v>0.00805976017298993</c:v>
                </c:pt>
                <c:pt idx="40">
                  <c:v>0.00815804993119706</c:v>
                </c:pt>
                <c:pt idx="41">
                  <c:v>0.00855120896402584</c:v>
                </c:pt>
                <c:pt idx="42">
                  <c:v>0.00894436799685461</c:v>
                </c:pt>
                <c:pt idx="43">
                  <c:v>0.00894436799685461</c:v>
                </c:pt>
                <c:pt idx="44">
                  <c:v>0.00894436799685461</c:v>
                </c:pt>
                <c:pt idx="45">
                  <c:v>0.00973068606251237</c:v>
                </c:pt>
                <c:pt idx="46">
                  <c:v>0.0101238450953411</c:v>
                </c:pt>
                <c:pt idx="47">
                  <c:v>0.0106152938863771</c:v>
                </c:pt>
                <c:pt idx="48">
                  <c:v>0.011106742677413</c:v>
                </c:pt>
                <c:pt idx="49">
                  <c:v>0.0114016119520344</c:v>
                </c:pt>
                <c:pt idx="50">
                  <c:v>0.0114016119520344</c:v>
                </c:pt>
                <c:pt idx="51">
                  <c:v>0.0114016119520344</c:v>
                </c:pt>
                <c:pt idx="52">
                  <c:v>0.0121879300176921</c:v>
                </c:pt>
                <c:pt idx="53">
                  <c:v>0.0125810890505209</c:v>
                </c:pt>
                <c:pt idx="54">
                  <c:v>0.0127776685669352</c:v>
                </c:pt>
                <c:pt idx="55">
                  <c:v>0.0132691173579711</c:v>
                </c:pt>
                <c:pt idx="56">
                  <c:v>0.0134656968743856</c:v>
                </c:pt>
                <c:pt idx="57">
                  <c:v>0.0134656968743856</c:v>
                </c:pt>
                <c:pt idx="58">
                  <c:v>0.0134656968743856</c:v>
                </c:pt>
                <c:pt idx="59">
                  <c:v>0.0136622763908001</c:v>
                </c:pt>
                <c:pt idx="60">
                  <c:v>0.0136622763908001</c:v>
                </c:pt>
                <c:pt idx="61">
                  <c:v>0.0137605661490072</c:v>
                </c:pt>
                <c:pt idx="62">
                  <c:v>0.0137605661490072</c:v>
                </c:pt>
                <c:pt idx="63">
                  <c:v>0.0137605661490072</c:v>
                </c:pt>
                <c:pt idx="64">
                  <c:v>0.0137605661490072</c:v>
                </c:pt>
                <c:pt idx="65">
                  <c:v>0.0137605661490072</c:v>
                </c:pt>
                <c:pt idx="66">
                  <c:v>0.0143503046982505</c:v>
                </c:pt>
                <c:pt idx="67">
                  <c:v>0.0142520149400431</c:v>
                </c:pt>
                <c:pt idx="68">
                  <c:v>0.014153725181836</c:v>
                </c:pt>
                <c:pt idx="69">
                  <c:v>0.0143503046982505</c:v>
                </c:pt>
                <c:pt idx="70">
                  <c:v>0.0146451739728719</c:v>
                </c:pt>
                <c:pt idx="71">
                  <c:v>0.0146451739728719</c:v>
                </c:pt>
                <c:pt idx="72">
                  <c:v>0.0146451739728719</c:v>
                </c:pt>
                <c:pt idx="73">
                  <c:v>0.0151366227639078</c:v>
                </c:pt>
                <c:pt idx="74">
                  <c:v>0.014743463731079</c:v>
                </c:pt>
                <c:pt idx="75">
                  <c:v>0.014743463731079</c:v>
                </c:pt>
                <c:pt idx="76">
                  <c:v>0.0149400432474935</c:v>
                </c:pt>
                <c:pt idx="77">
                  <c:v>0.0153332022803223</c:v>
                </c:pt>
                <c:pt idx="78">
                  <c:v>0.0153332022803223</c:v>
                </c:pt>
                <c:pt idx="79">
                  <c:v>0.0153332022803223</c:v>
                </c:pt>
                <c:pt idx="80">
                  <c:v>0.0161195203459799</c:v>
                </c:pt>
                <c:pt idx="81">
                  <c:v>0.0163160998623944</c:v>
                </c:pt>
                <c:pt idx="82">
                  <c:v>0.0164143896206015</c:v>
                </c:pt>
                <c:pt idx="83">
                  <c:v>0.0165126793788086</c:v>
                </c:pt>
                <c:pt idx="84">
                  <c:v>0.0165126793788086</c:v>
                </c:pt>
                <c:pt idx="85">
                  <c:v>0.0165126793788086</c:v>
                </c:pt>
                <c:pt idx="86">
                  <c:v>0.0165126793788086</c:v>
                </c:pt>
                <c:pt idx="87">
                  <c:v>0.0170041281698445</c:v>
                </c:pt>
                <c:pt idx="88">
                  <c:v>0.0171024179280517</c:v>
                </c:pt>
                <c:pt idx="89">
                  <c:v>0.017200707686259</c:v>
                </c:pt>
                <c:pt idx="90">
                  <c:v>0.017397287202673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E$1:$E$91</c:f>
              <c:numCache>
                <c:formatCode>0.00%</c:formatCode>
                <c:ptCount val="91"/>
                <c:pt idx="0">
                  <c:v>0.000131506849315069</c:v>
                </c:pt>
                <c:pt idx="1">
                  <c:v>0.000263013698630137</c:v>
                </c:pt>
                <c:pt idx="2">
                  <c:v>0.000394520547945206</c:v>
                </c:pt>
                <c:pt idx="3">
                  <c:v>0.000526027397260274</c:v>
                </c:pt>
                <c:pt idx="4">
                  <c:v>0.000657534246575343</c:v>
                </c:pt>
                <c:pt idx="5">
                  <c:v>0.000789041095890411</c:v>
                </c:pt>
                <c:pt idx="6">
                  <c:v>0.000920547945205479</c:v>
                </c:pt>
                <c:pt idx="7">
                  <c:v>0.00105205479452055</c:v>
                </c:pt>
                <c:pt idx="8">
                  <c:v>0.00118356164383562</c:v>
                </c:pt>
                <c:pt idx="9">
                  <c:v>0.00131506849315069</c:v>
                </c:pt>
                <c:pt idx="10">
                  <c:v>0.00144657534246575</c:v>
                </c:pt>
                <c:pt idx="11">
                  <c:v>0.00157808219178082</c:v>
                </c:pt>
                <c:pt idx="12">
                  <c:v>0.00170958904109589</c:v>
                </c:pt>
                <c:pt idx="13">
                  <c:v>0.00184109589041096</c:v>
                </c:pt>
                <c:pt idx="14">
                  <c:v>0.00197260273972603</c:v>
                </c:pt>
                <c:pt idx="15">
                  <c:v>0.0021041095890411</c:v>
                </c:pt>
                <c:pt idx="16">
                  <c:v>0.00223561643835616</c:v>
                </c:pt>
                <c:pt idx="17">
                  <c:v>0.00236712328767123</c:v>
                </c:pt>
                <c:pt idx="18">
                  <c:v>0.0024986301369863</c:v>
                </c:pt>
                <c:pt idx="19">
                  <c:v>0.00263013698630137</c:v>
                </c:pt>
                <c:pt idx="20">
                  <c:v>0.00276164383561644</c:v>
                </c:pt>
                <c:pt idx="21">
                  <c:v>0.00289315068493151</c:v>
                </c:pt>
                <c:pt idx="22">
                  <c:v>0.00302465753424658</c:v>
                </c:pt>
                <c:pt idx="23">
                  <c:v>0.00315616438356164</c:v>
                </c:pt>
                <c:pt idx="24">
                  <c:v>0.00328767123287671</c:v>
                </c:pt>
                <c:pt idx="25">
                  <c:v>0.00341917808219178</c:v>
                </c:pt>
                <c:pt idx="26">
                  <c:v>0.00355068493150685</c:v>
                </c:pt>
                <c:pt idx="27">
                  <c:v>0.00368219178082192</c:v>
                </c:pt>
                <c:pt idx="28">
                  <c:v>0.00381369863013699</c:v>
                </c:pt>
                <c:pt idx="29">
                  <c:v>0.00394520547945206</c:v>
                </c:pt>
                <c:pt idx="30">
                  <c:v>0.00407671232876712</c:v>
                </c:pt>
                <c:pt idx="31">
                  <c:v>0.00420821917808219</c:v>
                </c:pt>
                <c:pt idx="32">
                  <c:v>0.00433972602739726</c:v>
                </c:pt>
                <c:pt idx="33">
                  <c:v>0.00447123287671233</c:v>
                </c:pt>
                <c:pt idx="34">
                  <c:v>0.0046027397260274</c:v>
                </c:pt>
                <c:pt idx="35">
                  <c:v>0.00473424657534247</c:v>
                </c:pt>
                <c:pt idx="36">
                  <c:v>0.00486575342465753</c:v>
                </c:pt>
                <c:pt idx="37">
                  <c:v>0.0049972602739726</c:v>
                </c:pt>
                <c:pt idx="38">
                  <c:v>0.00512876712328767</c:v>
                </c:pt>
                <c:pt idx="39">
                  <c:v>0.00526027397260274</c:v>
                </c:pt>
                <c:pt idx="40">
                  <c:v>0.00539178082191781</c:v>
                </c:pt>
                <c:pt idx="41">
                  <c:v>0.00552328767123288</c:v>
                </c:pt>
                <c:pt idx="42">
                  <c:v>0.00565479452054795</c:v>
                </c:pt>
                <c:pt idx="43">
                  <c:v>0.00578630136986301</c:v>
                </c:pt>
                <c:pt idx="44">
                  <c:v>0.00591780821917808</c:v>
                </c:pt>
                <c:pt idx="45">
                  <c:v>0.00604931506849315</c:v>
                </c:pt>
                <c:pt idx="46">
                  <c:v>0.00618082191780822</c:v>
                </c:pt>
                <c:pt idx="47">
                  <c:v>0.00631232876712329</c:v>
                </c:pt>
                <c:pt idx="48">
                  <c:v>0.00644383561643836</c:v>
                </c:pt>
                <c:pt idx="49">
                  <c:v>0.00657534246575343</c:v>
                </c:pt>
                <c:pt idx="50">
                  <c:v>0.00670684931506849</c:v>
                </c:pt>
                <c:pt idx="51">
                  <c:v>0.00683835616438356</c:v>
                </c:pt>
                <c:pt idx="52">
                  <c:v>0.00696986301369863</c:v>
                </c:pt>
                <c:pt idx="53">
                  <c:v>0.0071013698630137</c:v>
                </c:pt>
                <c:pt idx="54">
                  <c:v>0.00723287671232877</c:v>
                </c:pt>
                <c:pt idx="55">
                  <c:v>0.00736438356164384</c:v>
                </c:pt>
                <c:pt idx="56">
                  <c:v>0.0074958904109589</c:v>
                </c:pt>
                <c:pt idx="57">
                  <c:v>0.00762739726027397</c:v>
                </c:pt>
                <c:pt idx="58">
                  <c:v>0.00775890410958904</c:v>
                </c:pt>
                <c:pt idx="59">
                  <c:v>0.00789041095890411</c:v>
                </c:pt>
                <c:pt idx="60">
                  <c:v>0.00802191780821918</c:v>
                </c:pt>
                <c:pt idx="61">
                  <c:v>0.00815342465753425</c:v>
                </c:pt>
                <c:pt idx="62">
                  <c:v>0.00828493150684932</c:v>
                </c:pt>
                <c:pt idx="63">
                  <c:v>0.00841643835616438</c:v>
                </c:pt>
                <c:pt idx="64">
                  <c:v>0.00854794520547945</c:v>
                </c:pt>
                <c:pt idx="65">
                  <c:v>0.00867945205479452</c:v>
                </c:pt>
                <c:pt idx="66">
                  <c:v>0.00881095890410959</c:v>
                </c:pt>
                <c:pt idx="67">
                  <c:v>0.00894246575342466</c:v>
                </c:pt>
                <c:pt idx="68">
                  <c:v>0.00907397260273973</c:v>
                </c:pt>
                <c:pt idx="69">
                  <c:v>0.0092054794520548</c:v>
                </c:pt>
                <c:pt idx="70">
                  <c:v>0.00933698630136986</c:v>
                </c:pt>
                <c:pt idx="71">
                  <c:v>0.00946849315068493</c:v>
                </c:pt>
                <c:pt idx="72">
                  <c:v>0.0096</c:v>
                </c:pt>
                <c:pt idx="73">
                  <c:v>0.00973150684931507</c:v>
                </c:pt>
                <c:pt idx="74">
                  <c:v>0.00986301369863014</c:v>
                </c:pt>
                <c:pt idx="75">
                  <c:v>0.00999452054794521</c:v>
                </c:pt>
                <c:pt idx="76">
                  <c:v>0.0101260273972603</c:v>
                </c:pt>
                <c:pt idx="77">
                  <c:v>0.0102575342465753</c:v>
                </c:pt>
                <c:pt idx="78">
                  <c:v>0.0103890410958904</c:v>
                </c:pt>
                <c:pt idx="79">
                  <c:v>0.0105205479452055</c:v>
                </c:pt>
                <c:pt idx="80">
                  <c:v>0.0106520547945205</c:v>
                </c:pt>
                <c:pt idx="81">
                  <c:v>0.0107835616438356</c:v>
                </c:pt>
                <c:pt idx="82">
                  <c:v>0.0109150684931507</c:v>
                </c:pt>
                <c:pt idx="83">
                  <c:v>0.0110465753424658</c:v>
                </c:pt>
                <c:pt idx="84">
                  <c:v>0.0111780821917808</c:v>
                </c:pt>
                <c:pt idx="85">
                  <c:v>0.0113095890410959</c:v>
                </c:pt>
                <c:pt idx="86">
                  <c:v>0.011441095890411</c:v>
                </c:pt>
                <c:pt idx="87">
                  <c:v>0.011572602739726</c:v>
                </c:pt>
                <c:pt idx="88">
                  <c:v>0.0117041095890411</c:v>
                </c:pt>
                <c:pt idx="89">
                  <c:v>0.0118356164383562</c:v>
                </c:pt>
                <c:pt idx="90">
                  <c:v>0.0119671232876712</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08-08T06:50:2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